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1, Effective as of September 27, 2017</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10,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twenty (2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10,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1587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0:46Z</dcterms:created>
  <dcterms:modified xsi:type="dcterms:W3CDTF">2026-01-06T12:40:46Z</dcterms:modified>
</cp:coreProperties>
</file>